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117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43"/>
        <w:gridCol w:w="451"/>
        <w:gridCol w:w="586"/>
        <w:gridCol w:w="540"/>
        <w:gridCol w:w="1428"/>
        <w:gridCol w:w="2338"/>
        <w:gridCol w:w="439"/>
        <w:gridCol w:w="540"/>
        <w:gridCol w:w="540"/>
        <w:gridCol w:w="2095"/>
      </w:tblGrid>
      <w:tr w:rsidR="00010EFF" w:rsidRPr="00010EFF" w14:paraId="7F135E1C" w14:textId="77777777" w:rsidTr="00813FDB">
        <w:trPr>
          <w:trHeight w:val="356"/>
          <w:jc w:val="center"/>
        </w:trPr>
        <w:tc>
          <w:tcPr>
            <w:tcW w:w="11700" w:type="dxa"/>
            <w:gridSpan w:val="10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14:paraId="49CAAB1D" w14:textId="64D3D2A2" w:rsidR="00813FDB" w:rsidRPr="00010EFF" w:rsidRDefault="00813FDB" w:rsidP="00143B11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28"/>
                <w:szCs w:val="28"/>
                <w:rtl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</w:rPr>
              <w:t>برنامه ترم بندی رشته كارشناسي</w:t>
            </w:r>
            <w:r w:rsidR="00537D3C" w:rsidRPr="00010EFF">
              <w:rPr>
                <w:rFonts w:cs="B Titr"/>
                <w:color w:val="0D0D0D" w:themeColor="text1" w:themeTint="F2"/>
                <w:sz w:val="28"/>
                <w:szCs w:val="28"/>
              </w:rPr>
              <w:t xml:space="preserve"> </w:t>
            </w:r>
            <w:r w:rsidR="00537D3C"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 xml:space="preserve"> </w:t>
            </w:r>
            <w:r w:rsidR="00411B9B"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>بیولوژی و کنترل ناقلین بیماریها</w:t>
            </w:r>
            <w:r w:rsidR="00941485"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 xml:space="preserve"> ورودی </w:t>
            </w:r>
            <w:r w:rsidR="00143B11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>140</w:t>
            </w:r>
            <w:r w:rsidR="006A604D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>2</w:t>
            </w:r>
          </w:p>
        </w:tc>
      </w:tr>
      <w:tr w:rsidR="00010EFF" w:rsidRPr="00010EFF" w14:paraId="1DBD0D88" w14:textId="77777777" w:rsidTr="00661D3D">
        <w:trPr>
          <w:trHeight w:val="348"/>
          <w:jc w:val="center"/>
        </w:trPr>
        <w:tc>
          <w:tcPr>
            <w:tcW w:w="2743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E4B90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 xml:space="preserve">ترم 1 </w:t>
            </w:r>
          </w:p>
        </w:tc>
        <w:tc>
          <w:tcPr>
            <w:tcW w:w="45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5A2AA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E14F2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662CD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14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938F9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  <w:tc>
          <w:tcPr>
            <w:tcW w:w="233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B94E1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 xml:space="preserve">ترم 2 </w:t>
            </w:r>
          </w:p>
        </w:tc>
        <w:tc>
          <w:tcPr>
            <w:tcW w:w="4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B4F49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D6B4D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A4343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20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E333675" w14:textId="77777777" w:rsidR="00813FDB" w:rsidRPr="00010EFF" w:rsidRDefault="00813FDB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</w:tr>
      <w:tr w:rsidR="00010EFF" w:rsidRPr="00010EFF" w14:paraId="1412CB49" w14:textId="77777777" w:rsidTr="00411B9B">
        <w:trPr>
          <w:trHeight w:val="5273"/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8BCEAE0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زبان پیش دا</w:t>
            </w:r>
            <w:r w:rsidR="001756EB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ن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گاهی</w:t>
            </w:r>
          </w:p>
          <w:p w14:paraId="028B96BA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یمی عمومی</w:t>
            </w:r>
          </w:p>
          <w:p w14:paraId="40222115" w14:textId="71B767E1" w:rsidR="004F76DD" w:rsidRPr="00010EFF" w:rsidRDefault="005D07FA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صول مدیریت در خدمات بهداشتی</w:t>
            </w:r>
          </w:p>
          <w:p w14:paraId="785BEF5B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امپیوتر</w:t>
            </w:r>
          </w:p>
          <w:p w14:paraId="79FA66E6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شنایی با دستگاهها و لوازم آزمایشگاهی</w:t>
            </w:r>
          </w:p>
          <w:p w14:paraId="164A74AD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زیست شناسی عمومی</w:t>
            </w:r>
          </w:p>
          <w:p w14:paraId="416AD2B6" w14:textId="77777777" w:rsidR="004F76DD" w:rsidRPr="00010EFF" w:rsidRDefault="004F76DD" w:rsidP="00E26D5F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دانش خانواده</w:t>
            </w:r>
            <w:r w:rsidR="00E26D5F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 و جمعیت</w:t>
            </w:r>
          </w:p>
          <w:p w14:paraId="3A225CFF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ندیشه اسلامی 1</w:t>
            </w:r>
          </w:p>
          <w:p w14:paraId="5356640C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تربیت بدنی 1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1027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1FD824E" w14:textId="77777777" w:rsidR="004F76DD" w:rsidRPr="00010EFF" w:rsidRDefault="004F76DD" w:rsidP="00067B76">
            <w:pPr>
              <w:tabs>
                <w:tab w:val="center" w:pos="117"/>
              </w:tabs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ab/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57CD7E2" w14:textId="6FA6D407" w:rsidR="004F76DD" w:rsidRPr="00010EFF" w:rsidRDefault="005D07FA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172C228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A8F5630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7EA7197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2"/>
                <w:szCs w:val="12"/>
                <w:rtl/>
                <w:lang w:bidi="fa-IR"/>
              </w:rPr>
            </w:pPr>
          </w:p>
          <w:p w14:paraId="181474E4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3D509CB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EE5AF12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C7A4F2F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B3C8B7B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CBF9326" w14:textId="77777777" w:rsidR="004F76DD" w:rsidRPr="00010EFF" w:rsidRDefault="004F76DD" w:rsidP="00067B76">
            <w:pPr>
              <w:tabs>
                <w:tab w:val="center" w:pos="117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C7CEBC0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F6D0182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3DFD37C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CC10E3D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2"/>
                <w:szCs w:val="12"/>
                <w:rtl/>
                <w:lang w:bidi="fa-IR"/>
              </w:rPr>
            </w:pPr>
          </w:p>
          <w:p w14:paraId="154C4455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9E62242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CBD0C59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B8FB262" w14:textId="77777777" w:rsidR="004F76DD" w:rsidRPr="00010EFF" w:rsidRDefault="004F76DD" w:rsidP="00067B76">
            <w:pPr>
              <w:tabs>
                <w:tab w:val="center" w:pos="128"/>
              </w:tabs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2BB43C6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523EB9A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E1269A1" w14:textId="02EE7F58" w:rsidR="004F76DD" w:rsidRPr="00010EFF" w:rsidRDefault="005D07FA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36B3AE7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3BF7BAB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3F84176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0"/>
                <w:szCs w:val="10"/>
                <w:rtl/>
                <w:lang w:bidi="fa-IR"/>
              </w:rPr>
            </w:pPr>
          </w:p>
          <w:p w14:paraId="25F42CC0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3659645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B42AAB7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179BD333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001FF27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7A65AC6" w14:textId="77777777" w:rsidR="004F76DD" w:rsidRPr="00010EFF" w:rsidRDefault="004F76DD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زبان انگلیسی عمومی</w:t>
            </w:r>
          </w:p>
          <w:p w14:paraId="43F55571" w14:textId="77777777" w:rsidR="004F76DD" w:rsidRPr="00010EFF" w:rsidRDefault="004F76DD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یمی آلی</w:t>
            </w:r>
          </w:p>
          <w:p w14:paraId="784851AE" w14:textId="77777777" w:rsidR="00C80E46" w:rsidRPr="00010EFF" w:rsidRDefault="00C80E46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>جانورشناس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 xml:space="preserve"> ب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 xml:space="preserve"> مهرگان</w:t>
            </w:r>
          </w:p>
          <w:p w14:paraId="678AB186" w14:textId="73FEC6A6" w:rsidR="00C80E46" w:rsidRPr="00010EFF" w:rsidRDefault="00C80E46" w:rsidP="00E208F0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>مرفولوژ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 xml:space="preserve"> و ف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rtl/>
                <w:lang w:bidi="fa-IR"/>
              </w:rPr>
              <w:t>ز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rtl/>
                <w:lang w:bidi="fa-IR"/>
              </w:rPr>
              <w:t>ولوژ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 xml:space="preserve"> حشرات</w:t>
            </w:r>
          </w:p>
          <w:p w14:paraId="793AB4A1" w14:textId="56316819" w:rsidR="004F76DD" w:rsidRPr="00010EFF" w:rsidRDefault="00C80E46" w:rsidP="00C80E46">
            <w:pPr>
              <w:bidi/>
              <w:spacing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>آ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. 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>مرفولوژ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 و ف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  <w:lang w:bidi="fa-IR"/>
              </w:rPr>
              <w:t>ز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  <w:lang w:bidi="fa-IR"/>
              </w:rPr>
              <w:t>ولوژ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 حشرات</w:t>
            </w:r>
          </w:p>
          <w:p w14:paraId="5C308FDA" w14:textId="61386976" w:rsidR="004F76DD" w:rsidRPr="00010EFF" w:rsidRDefault="00C80E46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صول جمع آوری حشرات</w:t>
            </w:r>
          </w:p>
          <w:p w14:paraId="4E0B98B4" w14:textId="7CDFAE23" w:rsidR="004F76DD" w:rsidRPr="00010EFF" w:rsidRDefault="00C80E46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کولوژی</w:t>
            </w:r>
            <w:r w:rsidR="00CA776C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 عمومی</w:t>
            </w:r>
          </w:p>
          <w:p w14:paraId="2DEE0A8F" w14:textId="77777777" w:rsidR="004F76DD" w:rsidRPr="00010EFF" w:rsidRDefault="004F76DD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ندیشه اسلامی 2</w:t>
            </w:r>
          </w:p>
          <w:p w14:paraId="2017C946" w14:textId="77777777" w:rsidR="004F76DD" w:rsidRPr="00010EFF" w:rsidRDefault="004F76DD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تربیت بدنی 2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342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1C8BB9EE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3768A48C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71E4F9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0E139F1" w14:textId="5525DEB3" w:rsidR="004F76DD" w:rsidRPr="00010EFF" w:rsidRDefault="00C80E4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5B788859" w14:textId="5EE4795F" w:rsidR="004F76DD" w:rsidRPr="00010EFF" w:rsidRDefault="00E208F0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3A13A835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F28D172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BF7D43C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5E91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B1D36A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AC7AB1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B955C4A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C0231B6" w14:textId="28DD4C33" w:rsidR="004F76DD" w:rsidRPr="00010EFF" w:rsidRDefault="00C80E4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B3A011C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B4981E2" w14:textId="1317D62A" w:rsidR="004F76DD" w:rsidRPr="00010EFF" w:rsidRDefault="00C80E4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E08BEE6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0906AE0" w14:textId="77777777" w:rsidR="004F76DD" w:rsidRPr="00010EFF" w:rsidRDefault="003E022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EDBC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48D47BF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B064D5D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4F36713" w14:textId="77777777" w:rsidR="004F76DD" w:rsidRPr="00010EFF" w:rsidRDefault="003E022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8C61979" w14:textId="4CC10BD4" w:rsidR="004F76DD" w:rsidRPr="00010EFF" w:rsidRDefault="00C80E4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52CBFB11" w14:textId="7190CEF9" w:rsidR="004F76DD" w:rsidRPr="00010EFF" w:rsidRDefault="00E208F0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66B9948" w14:textId="06246B31" w:rsidR="004F76DD" w:rsidRPr="00010EFF" w:rsidRDefault="00C80E4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18E464C2" w14:textId="77777777" w:rsidR="004F76DD" w:rsidRPr="00010EFF" w:rsidRDefault="003E022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CFA14DC" w14:textId="77777777" w:rsidR="004F76DD" w:rsidRPr="00010EFF" w:rsidRDefault="004F76DD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0FF001B" w14:textId="77777777" w:rsidR="004F76DD" w:rsidRPr="00010EFF" w:rsidRDefault="004F76DD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01B3F0E4" w14:textId="77777777" w:rsidR="00811D42" w:rsidRPr="00010EFF" w:rsidRDefault="00811D42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6F2D0FA6" w14:textId="77777777" w:rsidR="00811D42" w:rsidRPr="00010EFF" w:rsidRDefault="00811D42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2EBE55AF" w14:textId="77777777" w:rsidR="00811D42" w:rsidRPr="00010EFF" w:rsidRDefault="00811D42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638167D0" w14:textId="77777777" w:rsidR="00680D3F" w:rsidRPr="00010EFF" w:rsidRDefault="00680D3F" w:rsidP="00680D3F">
            <w:pPr>
              <w:bidi/>
              <w:spacing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>مرفولوژ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 و ف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  <w:lang w:bidi="fa-IR"/>
              </w:rPr>
              <w:t>ز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  <w:lang w:bidi="fa-IR"/>
              </w:rPr>
              <w:t>ولوژ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 حشرات</w:t>
            </w:r>
          </w:p>
          <w:p w14:paraId="66586EF0" w14:textId="76787199" w:rsidR="00811D42" w:rsidRDefault="00811D42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sz w:val="14"/>
                <w:szCs w:val="14"/>
                <w:lang w:bidi="fa-IR"/>
              </w:rPr>
            </w:pPr>
          </w:p>
          <w:p w14:paraId="05AAEF06" w14:textId="09A07726" w:rsidR="00680D3F" w:rsidRDefault="00680D3F" w:rsidP="00680D3F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sz w:val="14"/>
                <w:szCs w:val="14"/>
                <w:lang w:bidi="fa-IR"/>
              </w:rPr>
            </w:pPr>
          </w:p>
          <w:p w14:paraId="6C07A898" w14:textId="77777777" w:rsidR="00680D3F" w:rsidRPr="00010EFF" w:rsidRDefault="00680D3F" w:rsidP="00680D3F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sz w:val="14"/>
                <w:szCs w:val="14"/>
                <w:rtl/>
                <w:lang w:bidi="fa-IR"/>
              </w:rPr>
            </w:pPr>
          </w:p>
          <w:p w14:paraId="7698ADFB" w14:textId="4C32B9EB" w:rsidR="00811D42" w:rsidRPr="00010EFF" w:rsidRDefault="00811D42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672F13AD" w14:textId="77B306A8" w:rsidR="00811D42" w:rsidRPr="00010EFF" w:rsidRDefault="00811D42" w:rsidP="00010EFF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تربیت بدنی 1</w:t>
            </w:r>
          </w:p>
        </w:tc>
      </w:tr>
      <w:tr w:rsidR="00010EFF" w:rsidRPr="00010EFF" w14:paraId="4C76361C" w14:textId="77777777" w:rsidTr="00411B9B">
        <w:trPr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00D7787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</w:rPr>
              <w:t>جمع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</w:tcPr>
          <w:p w14:paraId="0FAF3EE0" w14:textId="6F6F7BBD" w:rsidR="002B4805" w:rsidRPr="00010EFF" w:rsidRDefault="002B4805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5D07FA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7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510BE021" w14:textId="77777777" w:rsidR="002B4805" w:rsidRPr="00010EFF" w:rsidRDefault="001756EB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3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</w:tcPr>
          <w:p w14:paraId="4FA23A23" w14:textId="2A044BDE" w:rsidR="002B4805" w:rsidRPr="00010EFF" w:rsidRDefault="005D07FA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4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</w:tcPr>
          <w:p w14:paraId="1D9D3CFD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4397B72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</w:rPr>
              <w:t>جمع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C418D79" w14:textId="1C9CA33E" w:rsidR="002B4805" w:rsidRPr="00010EFF" w:rsidRDefault="001756EB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E208F0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8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DD1242" w14:textId="4E9281DC" w:rsidR="002B4805" w:rsidRPr="00010EFF" w:rsidRDefault="001756EB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6210F2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4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122366" w14:textId="5F9531F8" w:rsidR="002B4805" w:rsidRPr="00010EFF" w:rsidRDefault="006210F2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4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</w:tcPr>
          <w:p w14:paraId="3FE4ED73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</w:p>
        </w:tc>
      </w:tr>
      <w:tr w:rsidR="00010EFF" w:rsidRPr="00010EFF" w14:paraId="3922C273" w14:textId="77777777" w:rsidTr="00661D3D">
        <w:trPr>
          <w:trHeight w:val="224"/>
          <w:jc w:val="center"/>
        </w:trPr>
        <w:tc>
          <w:tcPr>
            <w:tcW w:w="2743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06A823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ترم3</w:t>
            </w:r>
          </w:p>
        </w:tc>
        <w:tc>
          <w:tcPr>
            <w:tcW w:w="451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06D2A00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4"/>
                <w:szCs w:val="1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4"/>
                <w:szCs w:val="14"/>
                <w:rtl/>
              </w:rPr>
              <w:t>كل</w:t>
            </w:r>
          </w:p>
        </w:tc>
        <w:tc>
          <w:tcPr>
            <w:tcW w:w="5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46F0E90A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4"/>
                <w:szCs w:val="1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4"/>
                <w:szCs w:val="14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F076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4"/>
                <w:szCs w:val="1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4"/>
                <w:szCs w:val="14"/>
                <w:rtl/>
              </w:rPr>
              <w:t>عملي</w:t>
            </w:r>
          </w:p>
        </w:tc>
        <w:tc>
          <w:tcPr>
            <w:tcW w:w="14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749DB1CF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4"/>
                <w:szCs w:val="1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4"/>
                <w:szCs w:val="14"/>
                <w:rtl/>
              </w:rPr>
              <w:t>پيش نيازها</w:t>
            </w:r>
          </w:p>
        </w:tc>
        <w:tc>
          <w:tcPr>
            <w:tcW w:w="233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B5552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ترم 4</w:t>
            </w:r>
          </w:p>
        </w:tc>
        <w:tc>
          <w:tcPr>
            <w:tcW w:w="4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52633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72C38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85B4D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20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8E37596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</w:tr>
      <w:tr w:rsidR="00010EFF" w:rsidRPr="00010EFF" w14:paraId="583B76BB" w14:textId="77777777" w:rsidTr="00067B76">
        <w:trPr>
          <w:trHeight w:val="350"/>
          <w:jc w:val="center"/>
        </w:trPr>
        <w:tc>
          <w:tcPr>
            <w:tcW w:w="2743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8A9025" w14:textId="77777777" w:rsidR="002B4805" w:rsidRPr="00010EFF" w:rsidRDefault="003E0221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ادبیات فارسی </w:t>
            </w:r>
          </w:p>
          <w:p w14:paraId="2FC8912B" w14:textId="77777777" w:rsidR="003E0221" w:rsidRPr="00010EFF" w:rsidRDefault="003E0221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یمی تجزیه</w:t>
            </w:r>
          </w:p>
          <w:p w14:paraId="3C75DB2A" w14:textId="15A38A24" w:rsidR="003E0221" w:rsidRPr="00010EFF" w:rsidRDefault="003E0221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زبان</w:t>
            </w:r>
            <w:r w:rsidR="0073363E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  تخصصی</w:t>
            </w:r>
          </w:p>
          <w:p w14:paraId="1065AB1C" w14:textId="0F6C6A64" w:rsidR="003E0221" w:rsidRPr="00010EFF" w:rsidRDefault="00F911E6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پاتوبیولوژی</w:t>
            </w:r>
          </w:p>
          <w:p w14:paraId="27620446" w14:textId="77777777" w:rsidR="003E0221" w:rsidRPr="00010EFF" w:rsidRDefault="003E0221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جانورشناسی مهره داران</w:t>
            </w:r>
          </w:p>
          <w:p w14:paraId="2DB2AFC2" w14:textId="7DD3D4FE" w:rsidR="003E0221" w:rsidRPr="00010EFF" w:rsidRDefault="0073363E" w:rsidP="00067B76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صول اپیدمیولوژی</w:t>
            </w:r>
          </w:p>
          <w:p w14:paraId="354F65B5" w14:textId="77777777" w:rsidR="0073363E" w:rsidRPr="00010EFF" w:rsidRDefault="0073363E" w:rsidP="0073363E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سیستم اطلاع رسانی پزشکی</w:t>
            </w:r>
          </w:p>
          <w:p w14:paraId="511263B7" w14:textId="2F493064" w:rsidR="0073363E" w:rsidRPr="00010EFF" w:rsidRDefault="00CA776C" w:rsidP="0073363E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طبقه بندی حشرات</w:t>
            </w:r>
          </w:p>
          <w:p w14:paraId="12C43C0D" w14:textId="77777777" w:rsidR="00CA776C" w:rsidRPr="00010EFF" w:rsidRDefault="0073363E" w:rsidP="00CA776C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</w:t>
            </w:r>
            <w:r w:rsidR="00CA776C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زمایشگاه طبقه بندی حشرات</w:t>
            </w:r>
          </w:p>
          <w:p w14:paraId="3B0D71D4" w14:textId="0D40719A" w:rsidR="0073363E" w:rsidRPr="00010EFF" w:rsidRDefault="0073363E" w:rsidP="0073363E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AF61" w14:textId="77777777" w:rsidR="002B4805" w:rsidRPr="00010EFF" w:rsidRDefault="00811D42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3358DC27" w14:textId="77777777" w:rsidR="00811D42" w:rsidRPr="00010EFF" w:rsidRDefault="00811D42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3029BAE" w14:textId="77777777" w:rsidR="00811D42" w:rsidRPr="00010EFF" w:rsidRDefault="00811D42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61B6868" w14:textId="77777777" w:rsidR="00811D42" w:rsidRPr="00010EFF" w:rsidRDefault="00811D42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48143E9" w14:textId="77777777" w:rsidR="00811D42" w:rsidRPr="00010EFF" w:rsidRDefault="00811D42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51671C9" w14:textId="6B54847A" w:rsidR="00811D42" w:rsidRPr="00010EFF" w:rsidRDefault="0073363E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A7186CB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2E96C92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6917EAF5" w14:textId="7FF7027D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A905" w14:textId="77777777" w:rsidR="002B4805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1C6A13DD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2C88C01B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53E95D7" w14:textId="4E72A80A" w:rsidR="00C457C1" w:rsidRPr="00010EFF" w:rsidRDefault="00F911E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D071E44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9BC0D0F" w14:textId="3EC76BFB" w:rsidR="00C457C1" w:rsidRPr="00010EFF" w:rsidRDefault="0073363E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C53BBF1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5/</w:t>
            </w:r>
          </w:p>
          <w:p w14:paraId="5329D407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4E4DD25D" w14:textId="43C1DB60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126E" w14:textId="77777777" w:rsidR="002B4805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AABB4DF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846773F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2599A7B" w14:textId="277F2649" w:rsidR="00C457C1" w:rsidRPr="00010EFF" w:rsidRDefault="00F911E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2883E6C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3FCF71A0" w14:textId="77777777" w:rsidR="00C457C1" w:rsidRPr="00010EFF" w:rsidRDefault="00C457C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5E562597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5/</w:t>
            </w:r>
          </w:p>
          <w:p w14:paraId="6C60448F" w14:textId="77777777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08171C5" w14:textId="565DB68C" w:rsidR="0073363E" w:rsidRPr="00010EFF" w:rsidRDefault="0073363E" w:rsidP="0073363E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63796" w14:textId="77777777" w:rsidR="002B4805" w:rsidRPr="00010EFF" w:rsidRDefault="002B480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00BF1EA2" w14:textId="77777777" w:rsidR="009F7F34" w:rsidRPr="00010EFF" w:rsidRDefault="009F7F34" w:rsidP="009F7F34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32"/>
                <w:szCs w:val="32"/>
                <w:lang w:bidi="fa-IR"/>
              </w:rPr>
            </w:pPr>
          </w:p>
          <w:p w14:paraId="05F6DFD7" w14:textId="11187EE9" w:rsidR="009F7F34" w:rsidRPr="00010EFF" w:rsidRDefault="0073363E" w:rsidP="009F7F34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>زبان  انگل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18"/>
                <w:szCs w:val="18"/>
                <w:rtl/>
                <w:lang w:bidi="fa-IR"/>
              </w:rPr>
              <w:t>س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 xml:space="preserve"> عموم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</w:p>
          <w:p w14:paraId="3D312050" w14:textId="77777777" w:rsidR="00F911E6" w:rsidRPr="00010EFF" w:rsidRDefault="00F911E6" w:rsidP="00F911E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  <w:p w14:paraId="6AF5E2E4" w14:textId="77777777" w:rsidR="009F7F34" w:rsidRPr="00010EFF" w:rsidRDefault="009F7F34" w:rsidP="009F7F34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  <w:p w14:paraId="760E2FF9" w14:textId="77777777" w:rsidR="009F7F34" w:rsidRPr="00010EFF" w:rsidRDefault="009F7F34" w:rsidP="009F7F34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8"/>
                <w:szCs w:val="8"/>
                <w:lang w:bidi="fa-IR"/>
              </w:rPr>
            </w:pPr>
          </w:p>
          <w:p w14:paraId="19535A12" w14:textId="77777777" w:rsidR="009F7F34" w:rsidRPr="00010EFF" w:rsidRDefault="009F7F34" w:rsidP="009F7F34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  <w:p w14:paraId="7B4C27F8" w14:textId="77777777" w:rsidR="00EE4545" w:rsidRPr="00010EFF" w:rsidRDefault="00EE4545" w:rsidP="00EE4545">
            <w:pPr>
              <w:bidi/>
              <w:spacing w:after="0" w:line="360" w:lineRule="auto"/>
              <w:rPr>
                <w:rFonts w:cs="B Zar"/>
                <w:color w:val="0D0D0D" w:themeColor="text1" w:themeTint="F2"/>
                <w:sz w:val="24"/>
                <w:szCs w:val="24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امپیوتر</w:t>
            </w:r>
          </w:p>
          <w:p w14:paraId="6B163187" w14:textId="77777777" w:rsidR="009F7F34" w:rsidRPr="00010EFF" w:rsidRDefault="009F7F34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69C6732B" w14:textId="77777777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4DC67F6E" w14:textId="69DC1BFF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طبقه بندی حشرات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31385D6" w14:textId="77777777" w:rsidR="002B4805" w:rsidRPr="00010EFF" w:rsidRDefault="00C457C1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بیوشیمی</w:t>
            </w:r>
          </w:p>
          <w:p w14:paraId="2F024BA5" w14:textId="60651F05" w:rsidR="00C457C1" w:rsidRPr="00010EFF" w:rsidRDefault="0073363E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مک های اولیه</w:t>
            </w:r>
          </w:p>
          <w:p w14:paraId="061CB7CF" w14:textId="77777777" w:rsidR="00067B76" w:rsidRPr="00010EFF" w:rsidRDefault="00067B76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ناسای</w:t>
            </w:r>
            <w:r w:rsidR="00554F44"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 و مبارزه با جانوران مهره دار سمی</w:t>
            </w:r>
          </w:p>
          <w:p w14:paraId="16C442E3" w14:textId="1788BC42" w:rsidR="00067B76" w:rsidRPr="00010EFF" w:rsidRDefault="00EE4545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پاتوبیولوژی جغرافیایی ایران</w:t>
            </w:r>
          </w:p>
          <w:p w14:paraId="0246CB45" w14:textId="132EC6D5" w:rsidR="00067B76" w:rsidRPr="00010EFF" w:rsidRDefault="00EE4545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لیات حشره شناسی پزشکی</w:t>
            </w:r>
          </w:p>
          <w:p w14:paraId="048E82D1" w14:textId="6D9018B4" w:rsidR="00EE4545" w:rsidRPr="00010EFF" w:rsidRDefault="00EE4545" w:rsidP="00EE4545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. کلیات حشره شناسی پزشکی</w:t>
            </w:r>
          </w:p>
          <w:p w14:paraId="70F0D082" w14:textId="77777777" w:rsidR="00067B76" w:rsidRPr="00010EFF" w:rsidRDefault="00067B76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نقلاب اسلامی ایران</w:t>
            </w:r>
          </w:p>
          <w:p w14:paraId="617BFF24" w14:textId="77777777" w:rsidR="00067B76" w:rsidRPr="00010EFF" w:rsidRDefault="00067B76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تفسیر موضوعی قرآن</w:t>
            </w:r>
          </w:p>
          <w:p w14:paraId="6CF7F8D8" w14:textId="77777777" w:rsidR="00067B76" w:rsidRPr="00010EFF" w:rsidRDefault="00067B76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روش تحقیق مقدماتی</w:t>
            </w:r>
          </w:p>
          <w:p w14:paraId="5BBEFFED" w14:textId="77777777" w:rsidR="00067B76" w:rsidRPr="00010EFF" w:rsidRDefault="00067B76" w:rsidP="00067B76">
            <w:pPr>
              <w:bidi/>
              <w:spacing w:line="240" w:lineRule="auto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سم شناسی عمومی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1B3D" w14:textId="77777777" w:rsidR="002B4805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79BAC91A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DC1D166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5F8AFFB5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2"/>
                <w:szCs w:val="12"/>
                <w:rtl/>
                <w:lang w:bidi="fa-IR"/>
              </w:rPr>
            </w:pPr>
          </w:p>
          <w:p w14:paraId="7280B1CB" w14:textId="7D26F358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E31C04A" w14:textId="16FC1166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65AAC759" w14:textId="4C10AF0C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3AE93D2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3B69CE1C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514D472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558A5A05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48F5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777C25B" w14:textId="5AAA69A0" w:rsidR="00067B76" w:rsidRPr="00010EFF" w:rsidRDefault="00672AB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86817B7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C62AE95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2"/>
                <w:szCs w:val="12"/>
                <w:rtl/>
                <w:lang w:bidi="fa-IR"/>
              </w:rPr>
            </w:pPr>
          </w:p>
          <w:p w14:paraId="00D06193" w14:textId="29259F8F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553BF6E7" w14:textId="7337C963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787BE617" w14:textId="5634827A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436F46B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B4B94A6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D926DBB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55952F3" w14:textId="77777777" w:rsidR="002B4805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FDDC9" w14:textId="77777777" w:rsidR="002B4805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77C59FD" w14:textId="46E51A01" w:rsidR="00067B76" w:rsidRPr="00010EFF" w:rsidRDefault="00672AB1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894FCF4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6B8DF67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sz w:val="12"/>
                <w:szCs w:val="12"/>
                <w:rtl/>
                <w:lang w:bidi="fa-IR"/>
              </w:rPr>
            </w:pPr>
          </w:p>
          <w:p w14:paraId="1D5F4631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B147C1F" w14:textId="3459649B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BEAA58E" w14:textId="52592973" w:rsidR="00067B76" w:rsidRPr="00010EFF" w:rsidRDefault="00EE4545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3DDE877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332BF9B1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3916DAAF" w14:textId="77777777" w:rsidR="00067B76" w:rsidRPr="00010EFF" w:rsidRDefault="00067B76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1E54160D" w14:textId="77777777" w:rsidR="00067B76" w:rsidRPr="00010EFF" w:rsidRDefault="001756EB" w:rsidP="00067B76">
            <w:pPr>
              <w:bidi/>
              <w:spacing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DEB450" w14:textId="77777777" w:rsidR="009F7F34" w:rsidRPr="00010EFF" w:rsidRDefault="009F7F34" w:rsidP="009F7F34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شیمی آلی</w:t>
            </w:r>
          </w:p>
          <w:p w14:paraId="6CB80E64" w14:textId="77777777" w:rsidR="009F7F34" w:rsidRPr="00010EFF" w:rsidRDefault="009F7F34" w:rsidP="009F7F34">
            <w:pPr>
              <w:bidi/>
              <w:spacing w:line="240" w:lineRule="auto"/>
              <w:rPr>
                <w:rFonts w:cs="B Zar"/>
                <w:color w:val="0D0D0D" w:themeColor="text1" w:themeTint="F2"/>
                <w:lang w:bidi="fa-IR"/>
              </w:rPr>
            </w:pPr>
          </w:p>
          <w:p w14:paraId="6C0D0E68" w14:textId="77777777" w:rsidR="00D82A35" w:rsidRPr="00010EFF" w:rsidRDefault="00D82A35" w:rsidP="00D82A35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جانورشناسی مهره داران</w:t>
            </w:r>
          </w:p>
          <w:p w14:paraId="4BEEA431" w14:textId="77777777" w:rsidR="009F7F34" w:rsidRPr="00010EFF" w:rsidRDefault="009F7F34" w:rsidP="009F7F34">
            <w:pPr>
              <w:bidi/>
              <w:rPr>
                <w:rFonts w:cs="B Zar"/>
                <w:color w:val="0D0D0D" w:themeColor="text1" w:themeTint="F2"/>
                <w:lang w:bidi="fa-IR"/>
              </w:rPr>
            </w:pPr>
          </w:p>
          <w:p w14:paraId="425AE176" w14:textId="77777777" w:rsidR="00EE4545" w:rsidRPr="00010EFF" w:rsidRDefault="00EE4545" w:rsidP="00EE4545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پاتوبیولوژی</w:t>
            </w:r>
          </w:p>
          <w:p w14:paraId="5B4DCD0C" w14:textId="77777777" w:rsidR="00CA776C" w:rsidRPr="00010EFF" w:rsidRDefault="00CA776C" w:rsidP="00CA776C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مرفولوژی و فیزیولوژی حشرات</w:t>
            </w:r>
          </w:p>
          <w:p w14:paraId="701EF8FE" w14:textId="77777777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52C03441" w14:textId="53D9BC40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  <w:r w:rsidRPr="00010EFF">
              <w:rPr>
                <w:rFonts w:cs="B Zar" w:hint="eastAsia"/>
                <w:color w:val="0D0D0D" w:themeColor="text1" w:themeTint="F2"/>
                <w:sz w:val="16"/>
                <w:szCs w:val="16"/>
                <w:rtl/>
                <w:lang w:bidi="fa-IR"/>
              </w:rPr>
              <w:t>آزما</w:t>
            </w: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16"/>
                <w:szCs w:val="16"/>
                <w:rtl/>
                <w:lang w:bidi="fa-IR"/>
              </w:rPr>
              <w:t>شگاه</w:t>
            </w:r>
            <w:r w:rsidRPr="00010EFF"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  <w:t xml:space="preserve"> </w:t>
            </w: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مرفولوژی و فیزیولوژی حشرات -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 xml:space="preserve"> </w:t>
            </w: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کلیات حشره شناسی پزشکی</w:t>
            </w:r>
          </w:p>
          <w:p w14:paraId="6317C0AF" w14:textId="2147E6D2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5E6ED9AF" w14:textId="5DA1EEC8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28525130" w14:textId="790172CE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479E36E8" w14:textId="1BAD35AE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5EF10E0E" w14:textId="60B5119D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1D71AEC5" w14:textId="151D1524" w:rsidR="00CA776C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44359FAD" w14:textId="5B7DE182" w:rsidR="00DE5E43" w:rsidRPr="00010EFF" w:rsidRDefault="00CA776C" w:rsidP="00CA776C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8"/>
                <w:szCs w:val="18"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>ش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18"/>
                <w:szCs w:val="18"/>
                <w:rtl/>
                <w:lang w:bidi="fa-IR"/>
              </w:rPr>
              <w:t>م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 xml:space="preserve"> آل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>- ش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 w:hint="eastAsia"/>
                <w:color w:val="0D0D0D" w:themeColor="text1" w:themeTint="F2"/>
                <w:sz w:val="18"/>
                <w:szCs w:val="18"/>
                <w:rtl/>
                <w:lang w:bidi="fa-IR"/>
              </w:rPr>
              <w:t>م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  <w:t xml:space="preserve"> عموم</w:t>
            </w: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ی</w:t>
            </w:r>
          </w:p>
        </w:tc>
      </w:tr>
      <w:tr w:rsidR="002B4805" w:rsidRPr="00010EFF" w14:paraId="081A2C86" w14:textId="77777777" w:rsidTr="00411B9B">
        <w:trPr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C46B753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010EFF">
              <w:rPr>
                <w:rFonts w:cs="B Titr" w:hint="cs"/>
                <w:b/>
                <w:bCs/>
                <w:color w:val="0D0D0D" w:themeColor="text1" w:themeTint="F2"/>
                <w:sz w:val="20"/>
                <w:szCs w:val="20"/>
                <w:rtl/>
              </w:rPr>
              <w:t>جمع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FF3F1B9" w14:textId="10E1C1A0" w:rsidR="002B4805" w:rsidRPr="00010EFF" w:rsidRDefault="00C457C1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sz w:val="20"/>
                <w:szCs w:val="20"/>
                <w:rtl/>
                <w:lang w:bidi="fa-IR"/>
              </w:rPr>
              <w:t>1</w:t>
            </w:r>
            <w:r w:rsidR="0073363E" w:rsidRPr="00010EFF">
              <w:rPr>
                <w:rFonts w:cs="B Mitra" w:hint="cs"/>
                <w:b/>
                <w:bCs/>
                <w:color w:val="0D0D0D" w:themeColor="text1" w:themeTint="F2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C8D28BE" w14:textId="740A6D28" w:rsidR="002B4805" w:rsidRPr="00010EFF" w:rsidRDefault="0073363E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5/1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E60AF08" w14:textId="177022DF" w:rsidR="002B4805" w:rsidRPr="00010EFF" w:rsidRDefault="0073363E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sz w:val="20"/>
                <w:szCs w:val="20"/>
                <w:rtl/>
                <w:lang w:bidi="fa-IR"/>
              </w:rPr>
              <w:t>5/3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E278D9C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FFFFFF"/>
              <w:left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E70935B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010EFF">
              <w:rPr>
                <w:rFonts w:cs="B Titr" w:hint="cs"/>
                <w:b/>
                <w:bCs/>
                <w:color w:val="0D0D0D" w:themeColor="text1" w:themeTint="F2"/>
                <w:sz w:val="20"/>
                <w:szCs w:val="20"/>
                <w:rtl/>
              </w:rPr>
              <w:t>جمع</w:t>
            </w:r>
          </w:p>
        </w:tc>
        <w:tc>
          <w:tcPr>
            <w:tcW w:w="439" w:type="dxa"/>
            <w:tcBorders>
              <w:top w:val="single" w:sz="4" w:space="0" w:color="FFFFFF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FD1E34C" w14:textId="0B09CB57" w:rsidR="002B4805" w:rsidRPr="00010EFF" w:rsidRDefault="00067B76" w:rsidP="00067B76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sz w:val="18"/>
                <w:szCs w:val="18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1</w:t>
            </w:r>
            <w:r w:rsidR="00EE4545" w:rsidRPr="00010EFF">
              <w:rPr>
                <w:rFonts w:cs="B Zar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540" w:type="dxa"/>
            <w:tcBorders>
              <w:top w:val="single" w:sz="4" w:space="0" w:color="FFFFFF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209C143" w14:textId="1BDF09A4" w:rsidR="002B4805" w:rsidRPr="00010EFF" w:rsidRDefault="00EE4545" w:rsidP="001756EB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sz w:val="18"/>
                <w:szCs w:val="18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1</w:t>
            </w:r>
            <w:r w:rsidR="00672AB1">
              <w:rPr>
                <w:rFonts w:cs="B Zar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B47FB57" w14:textId="10290ED8" w:rsidR="002B4805" w:rsidRPr="00010EFF" w:rsidRDefault="00672AB1" w:rsidP="001756EB">
            <w:pPr>
              <w:bidi/>
              <w:spacing w:after="0"/>
              <w:jc w:val="center"/>
              <w:rPr>
                <w:rFonts w:cs="B Zar"/>
                <w:b/>
                <w:bCs/>
                <w:color w:val="0D0D0D" w:themeColor="text1" w:themeTint="F2"/>
                <w:sz w:val="18"/>
                <w:szCs w:val="18"/>
                <w:lang w:bidi="fa-IR"/>
              </w:rPr>
            </w:pPr>
            <w:r>
              <w:rPr>
                <w:rFonts w:cs="B Zar" w:hint="cs"/>
                <w:b/>
                <w:bCs/>
                <w:color w:val="0D0D0D" w:themeColor="text1" w:themeTint="F2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81DD78" w14:textId="77777777" w:rsidR="002B4805" w:rsidRPr="00010EFF" w:rsidRDefault="002B4805" w:rsidP="00067B76">
            <w:pPr>
              <w:bidi/>
              <w:spacing w:after="0"/>
              <w:jc w:val="center"/>
              <w:rPr>
                <w:rFonts w:cs="B Mitra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</w:p>
        </w:tc>
      </w:tr>
    </w:tbl>
    <w:p w14:paraId="6F2AC1AE" w14:textId="77777777" w:rsidR="00BD4FCC" w:rsidRPr="00010EFF" w:rsidRDefault="00BD4FCC">
      <w:pPr>
        <w:rPr>
          <w:color w:val="0D0D0D" w:themeColor="text1" w:themeTint="F2"/>
        </w:rPr>
      </w:pPr>
    </w:p>
    <w:tbl>
      <w:tblPr>
        <w:bidiVisual/>
        <w:tblW w:w="117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43"/>
        <w:gridCol w:w="451"/>
        <w:gridCol w:w="586"/>
        <w:gridCol w:w="540"/>
        <w:gridCol w:w="1428"/>
        <w:gridCol w:w="2338"/>
        <w:gridCol w:w="439"/>
        <w:gridCol w:w="540"/>
        <w:gridCol w:w="540"/>
        <w:gridCol w:w="2095"/>
      </w:tblGrid>
      <w:tr w:rsidR="00010EFF" w:rsidRPr="00010EFF" w14:paraId="1BFE71F7" w14:textId="77777777" w:rsidTr="00861E07">
        <w:trPr>
          <w:trHeight w:val="356"/>
          <w:jc w:val="center"/>
        </w:trPr>
        <w:tc>
          <w:tcPr>
            <w:tcW w:w="11700" w:type="dxa"/>
            <w:gridSpan w:val="10"/>
            <w:tcBorders>
              <w:top w:val="doub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  <w:hideMark/>
          </w:tcPr>
          <w:p w14:paraId="56552878" w14:textId="35985025" w:rsidR="004C11A2" w:rsidRPr="00010EFF" w:rsidRDefault="004C11A2" w:rsidP="00143B11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28"/>
                <w:szCs w:val="28"/>
                <w:rtl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</w:rPr>
              <w:lastRenderedPageBreak/>
              <w:t>برنامه ترم بندی رشته كارشناسي</w:t>
            </w:r>
            <w:r w:rsidRPr="00010EFF">
              <w:rPr>
                <w:rFonts w:cs="B Titr"/>
                <w:color w:val="0D0D0D" w:themeColor="text1" w:themeTint="F2"/>
                <w:sz w:val="28"/>
                <w:szCs w:val="28"/>
              </w:rPr>
              <w:t xml:space="preserve"> </w:t>
            </w:r>
            <w:r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 xml:space="preserve"> بیولوژی و کنترل ناقلین بیماریها</w:t>
            </w:r>
            <w:r w:rsidR="00941485" w:rsidRPr="00010EFF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 xml:space="preserve"> ورودی </w:t>
            </w:r>
            <w:r w:rsidR="00143B11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>140</w:t>
            </w:r>
            <w:r w:rsidR="006A604D">
              <w:rPr>
                <w:rFonts w:cs="B Titr" w:hint="cs"/>
                <w:color w:val="0D0D0D" w:themeColor="text1" w:themeTint="F2"/>
                <w:sz w:val="28"/>
                <w:szCs w:val="28"/>
                <w:rtl/>
                <w:lang w:bidi="fa-IR"/>
              </w:rPr>
              <w:t>2</w:t>
            </w:r>
          </w:p>
        </w:tc>
      </w:tr>
      <w:tr w:rsidR="00010EFF" w:rsidRPr="00010EFF" w14:paraId="0AF09438" w14:textId="77777777" w:rsidTr="00861E07">
        <w:trPr>
          <w:trHeight w:val="348"/>
          <w:jc w:val="center"/>
        </w:trPr>
        <w:tc>
          <w:tcPr>
            <w:tcW w:w="2743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6D990" w14:textId="77777777" w:rsidR="004C11A2" w:rsidRPr="00010EFF" w:rsidRDefault="004C11A2" w:rsidP="004C11A2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 xml:space="preserve">ترم </w:t>
            </w:r>
            <w:r w:rsidRPr="00010EFF">
              <w:rPr>
                <w:rFonts w:cs="B Titr" w:hint="cs"/>
                <w:color w:val="0D0D0D" w:themeColor="text1" w:themeTint="F2"/>
                <w:rtl/>
                <w:lang w:bidi="fa-IR"/>
              </w:rPr>
              <w:t>5</w:t>
            </w:r>
            <w:r w:rsidRPr="00010EFF">
              <w:rPr>
                <w:rFonts w:cs="B Titr" w:hint="cs"/>
                <w:color w:val="0D0D0D" w:themeColor="text1" w:themeTint="F2"/>
                <w:rtl/>
              </w:rPr>
              <w:t xml:space="preserve"> </w:t>
            </w:r>
          </w:p>
        </w:tc>
        <w:tc>
          <w:tcPr>
            <w:tcW w:w="45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53212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E9E53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CC26D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14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B9522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  <w:tc>
          <w:tcPr>
            <w:tcW w:w="233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50268" w14:textId="77777777" w:rsidR="004C11A2" w:rsidRPr="00010EFF" w:rsidRDefault="004C11A2" w:rsidP="004C11A2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 xml:space="preserve">ترم 6 </w:t>
            </w:r>
          </w:p>
        </w:tc>
        <w:tc>
          <w:tcPr>
            <w:tcW w:w="4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A2D70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E23D7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1B637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20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2881DEC" w14:textId="77777777" w:rsidR="004C11A2" w:rsidRPr="00010EFF" w:rsidRDefault="004C11A2" w:rsidP="00861E07">
            <w:pPr>
              <w:bidi/>
              <w:spacing w:line="240" w:lineRule="auto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</w:tr>
      <w:tr w:rsidR="00010EFF" w:rsidRPr="00010EFF" w14:paraId="5D66B025" w14:textId="77777777" w:rsidTr="00861E07">
        <w:trPr>
          <w:trHeight w:val="5273"/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0035E70" w14:textId="77777777" w:rsidR="00300B7A" w:rsidRPr="00010EFF" w:rsidRDefault="00300B7A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فت کش ها و کاربرد آنها</w:t>
            </w:r>
          </w:p>
          <w:p w14:paraId="3C4AA144" w14:textId="77777777" w:rsidR="00300B7A" w:rsidRPr="00010EFF" w:rsidRDefault="00300B7A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نه شناسی</w:t>
            </w:r>
          </w:p>
          <w:p w14:paraId="1619787C" w14:textId="4BAA2A3C" w:rsidR="00300B7A" w:rsidRPr="00010EFF" w:rsidRDefault="00DE5E43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یمنی و کاربرد مواد شیمیایی وسموم</w:t>
            </w:r>
          </w:p>
          <w:p w14:paraId="6A2FEB29" w14:textId="77777777" w:rsidR="00300B7A" w:rsidRPr="00010EFF" w:rsidRDefault="00300B7A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حلزون های ناقل بیماری</w:t>
            </w:r>
          </w:p>
          <w:p w14:paraId="4B5D73FD" w14:textId="77777777" w:rsidR="00300B7A" w:rsidRPr="00010EFF" w:rsidRDefault="00300B7A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اربرد سیستم های اطلاعات جغرافیایی (</w:t>
            </w:r>
            <w:r w:rsidRPr="00010EFF">
              <w:rPr>
                <w:rFonts w:cs="B Zar"/>
                <w:color w:val="0D0D0D" w:themeColor="text1" w:themeTint="F2"/>
                <w:lang w:bidi="fa-IR"/>
              </w:rPr>
              <w:t>GIS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) در بهداشت</w:t>
            </w:r>
          </w:p>
          <w:p w14:paraId="3530CE33" w14:textId="77777777" w:rsidR="00300B7A" w:rsidRPr="00010EFF" w:rsidRDefault="00300B7A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تاریخ تحلیلی صدر اسلام</w:t>
            </w:r>
          </w:p>
          <w:p w14:paraId="7F5F9BB7" w14:textId="77777777" w:rsidR="0057737C" w:rsidRPr="00010EFF" w:rsidRDefault="0037424A" w:rsidP="0057737C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sz w:val="20"/>
                <w:szCs w:val="20"/>
              </w:rPr>
            </w:pP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اصول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و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مباني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مديريت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خطر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حوادث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و</w:t>
            </w:r>
            <w:r w:rsidRPr="00010EFF">
              <w:rPr>
                <w:rFonts w:cs="B Zar"/>
                <w:color w:val="0D0D0D" w:themeColor="text1" w:themeTint="F2"/>
                <w:sz w:val="20"/>
                <w:szCs w:val="20"/>
                <w:rtl/>
              </w:rPr>
              <w:t xml:space="preserve"> </w:t>
            </w:r>
            <w:r w:rsidRPr="00010EFF">
              <w:rPr>
                <w:rFonts w:cs="B Zar" w:hint="eastAsia"/>
                <w:color w:val="0D0D0D" w:themeColor="text1" w:themeTint="F2"/>
                <w:sz w:val="20"/>
                <w:szCs w:val="20"/>
                <w:rtl/>
              </w:rPr>
              <w:t>بلايا</w:t>
            </w:r>
          </w:p>
          <w:p w14:paraId="64B21110" w14:textId="7C5D0824" w:rsidR="00DE5E43" w:rsidRPr="00010EFF" w:rsidRDefault="00DE5E43" w:rsidP="006D1569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مالاریا شناسی</w:t>
            </w:r>
          </w:p>
          <w:p w14:paraId="414498DD" w14:textId="77777777" w:rsidR="00DE5E43" w:rsidRPr="00010EFF" w:rsidRDefault="00DE5E43" w:rsidP="00DE5E43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زمایشگاه مالاریا شناسی</w:t>
            </w:r>
          </w:p>
          <w:p w14:paraId="7FA9379D" w14:textId="77777777" w:rsidR="00E208F0" w:rsidRPr="00010EFF" w:rsidRDefault="00E208F0" w:rsidP="00E208F0">
            <w:pPr>
              <w:bidi/>
              <w:spacing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>روشها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ی</w:t>
            </w:r>
            <w:r w:rsidRPr="00010EFF">
              <w:rPr>
                <w:rFonts w:cs="B Zar"/>
                <w:color w:val="0D0D0D" w:themeColor="text1" w:themeTint="F2"/>
                <w:rtl/>
                <w:lang w:bidi="fa-IR"/>
              </w:rPr>
              <w:t xml:space="preserve"> آمار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ی </w:t>
            </w:r>
          </w:p>
          <w:p w14:paraId="5B37808F" w14:textId="7871CFFA" w:rsidR="00E208F0" w:rsidRPr="00010EFF" w:rsidRDefault="00E208F0" w:rsidP="00E208F0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u w:val="single"/>
                <w:rtl/>
                <w:lang w:bidi="fa-IR"/>
              </w:rPr>
            </w:pP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55DA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4104B23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01F475F" w14:textId="10396CC7" w:rsidR="00300B7A" w:rsidRPr="00010EFF" w:rsidRDefault="00DE5E43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B01D031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3F9CC8FC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CD735A6" w14:textId="77777777" w:rsidR="000E118C" w:rsidRPr="00010EFF" w:rsidRDefault="000E118C" w:rsidP="000E118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</w:p>
          <w:p w14:paraId="673213CB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8"/>
                <w:szCs w:val="8"/>
                <w:rtl/>
                <w:lang w:bidi="fa-IR"/>
              </w:rPr>
            </w:pPr>
          </w:p>
          <w:p w14:paraId="1299FC60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430BD2F" w14:textId="77777777" w:rsidR="0057737C" w:rsidRPr="00010EFF" w:rsidRDefault="0057737C" w:rsidP="0057737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FFFF247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5945338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72E4192" w14:textId="7649403D" w:rsidR="00E208F0" w:rsidRPr="00010EFF" w:rsidRDefault="00E208F0" w:rsidP="00E208F0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003034D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3EA29E7A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FA691BF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34324E04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8E7AC39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3AC6C619" w14:textId="77777777" w:rsidR="000E118C" w:rsidRPr="00010EFF" w:rsidRDefault="000E118C" w:rsidP="000E118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  <w:p w14:paraId="76AA7A2E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8"/>
                <w:szCs w:val="8"/>
                <w:rtl/>
                <w:lang w:bidi="fa-IR"/>
              </w:rPr>
            </w:pPr>
          </w:p>
          <w:p w14:paraId="03D780CD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52F4188" w14:textId="77777777" w:rsidR="0057737C" w:rsidRPr="00010EFF" w:rsidRDefault="0057737C" w:rsidP="0057737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5355607E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09FC5C0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51E3365" w14:textId="3C725980" w:rsidR="00E208F0" w:rsidRPr="00010EFF" w:rsidRDefault="00E208F0" w:rsidP="00E208F0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A8664CB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0D57F37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97E0EB0" w14:textId="7FA24EEF" w:rsidR="00300B7A" w:rsidRPr="00010EFF" w:rsidRDefault="00DE5E43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14064823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500A2FA8" w14:textId="77777777" w:rsidR="000E118C" w:rsidRPr="00010EFF" w:rsidRDefault="000E118C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31D3266C" w14:textId="77777777" w:rsidR="00300B7A" w:rsidRPr="00010EFF" w:rsidRDefault="00300B7A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  <w:p w14:paraId="0C75CC10" w14:textId="77777777" w:rsidR="000E118C" w:rsidRPr="00010EFF" w:rsidRDefault="000E118C" w:rsidP="000E118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8"/>
                <w:szCs w:val="8"/>
                <w:rtl/>
                <w:lang w:bidi="fa-IR"/>
              </w:rPr>
            </w:pPr>
          </w:p>
          <w:p w14:paraId="11E5B6F1" w14:textId="34A80309" w:rsidR="0057737C" w:rsidRPr="00010EFF" w:rsidRDefault="0057737C" w:rsidP="00D82A35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35B8394" w14:textId="77777777" w:rsidR="00300B7A" w:rsidRPr="00010EFF" w:rsidRDefault="00300B7A" w:rsidP="0057737C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33777584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F35E69A" w14:textId="77777777" w:rsidR="00DE5E43" w:rsidRPr="00010EFF" w:rsidRDefault="00DE5E43" w:rsidP="00DE5E43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E223896" w14:textId="51DC9F26" w:rsidR="00E208F0" w:rsidRPr="00010EFF" w:rsidRDefault="00E208F0" w:rsidP="00E208F0">
            <w:pPr>
              <w:tabs>
                <w:tab w:val="center" w:pos="128"/>
              </w:tabs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1E1A3DE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7D782210" w14:textId="77777777" w:rsidR="006D1569" w:rsidRPr="00010EFF" w:rsidRDefault="006D1569" w:rsidP="006D1569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</w:p>
          <w:p w14:paraId="3866B44A" w14:textId="38B7C7C8" w:rsidR="006D1569" w:rsidRPr="00010EFF" w:rsidRDefault="006D1569" w:rsidP="006D1569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سم شناسی عمومی</w:t>
            </w:r>
          </w:p>
          <w:p w14:paraId="26677827" w14:textId="6A7947E8" w:rsidR="006D1569" w:rsidRPr="00010EFF" w:rsidRDefault="006D1569" w:rsidP="006D1569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جانورشناسی بی مهرگان</w:t>
            </w:r>
          </w:p>
          <w:p w14:paraId="61BF17F7" w14:textId="77777777" w:rsidR="006F3D3B" w:rsidRPr="00010EFF" w:rsidRDefault="008051E2" w:rsidP="006F3D3B">
            <w:pPr>
              <w:bidi/>
              <w:spacing w:after="0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>کامپیوتر-</w:t>
            </w:r>
            <w:r w:rsidR="009F7F34" w:rsidRPr="00010EFF">
              <w:rPr>
                <w:rFonts w:cs="B Zar" w:hint="cs"/>
                <w:color w:val="0D0D0D" w:themeColor="text1" w:themeTint="F2"/>
                <w:sz w:val="18"/>
                <w:szCs w:val="18"/>
                <w:rtl/>
                <w:lang w:bidi="fa-IR"/>
              </w:rPr>
              <w:t xml:space="preserve">پاتوبیولوژی جغرافیایی ایران </w:t>
            </w:r>
          </w:p>
          <w:p w14:paraId="6211882E" w14:textId="77777777" w:rsidR="006F3D3B" w:rsidRPr="00010EFF" w:rsidRDefault="006F3D3B" w:rsidP="006F3D3B">
            <w:pPr>
              <w:bidi/>
              <w:spacing w:after="0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  <w:p w14:paraId="4A73EC76" w14:textId="77777777" w:rsidR="006F3D3B" w:rsidRPr="00010EFF" w:rsidRDefault="006F3D3B" w:rsidP="006F3D3B">
            <w:pPr>
              <w:bidi/>
              <w:spacing w:after="0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  <w:p w14:paraId="1BC6A465" w14:textId="77777777" w:rsidR="006F3D3B" w:rsidRPr="00010EFF" w:rsidRDefault="006F3D3B" w:rsidP="006F3D3B">
            <w:pPr>
              <w:bidi/>
              <w:spacing w:after="0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  <w:p w14:paraId="2E9D6F1D" w14:textId="77777777" w:rsidR="006F3D3B" w:rsidRPr="00010EFF" w:rsidRDefault="006F3D3B" w:rsidP="006F3D3B">
            <w:pPr>
              <w:bidi/>
              <w:spacing w:line="240" w:lineRule="auto"/>
              <w:contextualSpacing/>
              <w:rPr>
                <w:rFonts w:cs="B Zar"/>
                <w:color w:val="0D0D0D" w:themeColor="text1" w:themeTint="F2"/>
                <w:sz w:val="6"/>
                <w:szCs w:val="6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4"/>
                <w:szCs w:val="14"/>
                <w:rtl/>
                <w:lang w:bidi="fa-IR"/>
              </w:rPr>
              <w:t xml:space="preserve">کلیات حشره شناسی پزشکی </w:t>
            </w:r>
          </w:p>
          <w:p w14:paraId="68BC7CC1" w14:textId="77777777" w:rsidR="006F3D3B" w:rsidRPr="00010EFF" w:rsidRDefault="006F3D3B" w:rsidP="006F3D3B">
            <w:pPr>
              <w:bidi/>
              <w:spacing w:after="0"/>
              <w:contextualSpacing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4"/>
                <w:szCs w:val="14"/>
                <w:rtl/>
                <w:lang w:bidi="fa-IR"/>
              </w:rPr>
              <w:t>کلیات حشره شناسی پزشکی -</w:t>
            </w: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 xml:space="preserve"> </w:t>
            </w: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مالاریا شناسی</w:t>
            </w:r>
          </w:p>
          <w:p w14:paraId="19EB6EBB" w14:textId="5C43454E" w:rsidR="006F3D3B" w:rsidRPr="00010EFF" w:rsidRDefault="006F3D3B" w:rsidP="006F3D3B">
            <w:pPr>
              <w:bidi/>
              <w:spacing w:after="0"/>
              <w:rPr>
                <w:rFonts w:cs="B Zar"/>
                <w:color w:val="0D0D0D" w:themeColor="text1" w:themeTint="F2"/>
                <w:sz w:val="18"/>
                <w:szCs w:val="18"/>
                <w:rtl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803B09B" w14:textId="77777777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رفتارشناسی بندپایان</w:t>
            </w:r>
          </w:p>
          <w:p w14:paraId="57240C1B" w14:textId="2FC79C7B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صول مبارزه با بندپایان</w:t>
            </w:r>
          </w:p>
          <w:p w14:paraId="17CADA86" w14:textId="2ECF4BF2" w:rsidR="006D1569" w:rsidRPr="00010EFF" w:rsidRDefault="006D1569" w:rsidP="006D1569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اصول بهداشت محیط</w:t>
            </w:r>
          </w:p>
          <w:p w14:paraId="1CF1441F" w14:textId="77777777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قوانین و مقررات محیط زیست</w:t>
            </w:r>
          </w:p>
          <w:p w14:paraId="1CA64C9B" w14:textId="77777777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اصول برنامه ریزی عملیاتی مبارزه با بیماریها</w:t>
            </w:r>
            <w:r w:rsidR="00F81AC9"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 xml:space="preserve">ی منتقله توسط ناقلین </w:t>
            </w: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در شرایط اضطراری</w:t>
            </w:r>
          </w:p>
          <w:p w14:paraId="32D58AAF" w14:textId="77777777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حشرات مفید</w:t>
            </w:r>
          </w:p>
          <w:p w14:paraId="45363424" w14:textId="77777777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تاریخ فرهنگ و تمدن اسلام و ایران</w:t>
            </w:r>
          </w:p>
          <w:p w14:paraId="1595E05C" w14:textId="6DCC7EFA" w:rsidR="00300B7A" w:rsidRPr="00010EFF" w:rsidRDefault="00300B7A" w:rsidP="00D82A35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موزش بهداشت و ارتباطات</w:t>
            </w:r>
          </w:p>
          <w:p w14:paraId="593022F2" w14:textId="66779160" w:rsidR="006F3D3B" w:rsidRPr="00010EFF" w:rsidRDefault="006F3D3B" w:rsidP="006F3D3B">
            <w:pPr>
              <w:bidi/>
              <w:spacing w:after="0" w:line="240" w:lineRule="auto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ژنتیک پایه</w:t>
            </w:r>
          </w:p>
          <w:p w14:paraId="4B7B1761" w14:textId="29073C02" w:rsidR="006F3D3B" w:rsidRPr="00010EFF" w:rsidRDefault="006F3D3B" w:rsidP="006F3D3B">
            <w:pPr>
              <w:bidi/>
              <w:spacing w:after="0" w:line="240" w:lineRule="auto"/>
              <w:rPr>
                <w:rFonts w:cs="B Zar"/>
                <w:color w:val="0D0D0D" w:themeColor="text1" w:themeTint="F2"/>
                <w:lang w:bidi="fa-IR"/>
              </w:rPr>
            </w:pP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B6F5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74D3C968" w14:textId="58E98193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11CC5D0" w14:textId="6D2A01F3" w:rsidR="006D1569" w:rsidRPr="00010EFF" w:rsidRDefault="006D1569" w:rsidP="006D1569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293822D8" w14:textId="699D76F5" w:rsidR="006D1569" w:rsidRPr="00010EFF" w:rsidRDefault="00300B7A" w:rsidP="006D1569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5AAB3FC0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1EB732B6" w14:textId="77777777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1464E420" w14:textId="77777777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38A60849" w14:textId="75212A69" w:rsidR="00300B7A" w:rsidRPr="00010EFF" w:rsidRDefault="00300B7A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D084667" w14:textId="7AC80B6E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3C3BCE0A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4F6DCB8" w14:textId="5D5C19BE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E40B5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B27490B" w14:textId="17DD7523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25E37883" w14:textId="7F99CBF9" w:rsidR="006D1569" w:rsidRPr="00010EFF" w:rsidRDefault="006D1569" w:rsidP="006D1569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  <w:p w14:paraId="1D29F627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DD4F0C2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A9CBBC8" w14:textId="77777777" w:rsidR="006F3D3B" w:rsidRPr="00010EFF" w:rsidRDefault="006F3D3B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28285215" w14:textId="77777777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5A3256F4" w14:textId="79DCD6C6" w:rsidR="00300B7A" w:rsidRPr="00010EFF" w:rsidRDefault="00300B7A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260D0FE5" w14:textId="676B7DEF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6102D416" w14:textId="31546C22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0EC53397" w14:textId="3E58D629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448F3A2A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</w:p>
          <w:p w14:paraId="45B745DC" w14:textId="61A37E6D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FD247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1A70981E" w14:textId="2293074B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D8B8995" w14:textId="4A3303AC" w:rsidR="006D1569" w:rsidRPr="00010EFF" w:rsidRDefault="006D1569" w:rsidP="006D1569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C887B75" w14:textId="77777777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AF5190F" w14:textId="77777777" w:rsidR="00300B7A" w:rsidRPr="00010EFF" w:rsidRDefault="00F81AC9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5677688D" w14:textId="77777777" w:rsidR="006F3D3B" w:rsidRPr="00010EFF" w:rsidRDefault="006F3D3B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247A16C3" w14:textId="77777777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5E4C6AFC" w14:textId="3DF2BE44" w:rsidR="00300B7A" w:rsidRPr="00010EFF" w:rsidRDefault="00F81AC9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57299CC" w14:textId="21CB2726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703F468" w14:textId="711CC679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7F6F927" w14:textId="58C14E45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8313569" w14:textId="77777777" w:rsidR="006F3D3B" w:rsidRPr="00010EFF" w:rsidRDefault="006F3D3B" w:rsidP="006F3D3B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34B126F4" w14:textId="77777777" w:rsidR="00EC5ECD" w:rsidRPr="00010EFF" w:rsidRDefault="00EC5ECD" w:rsidP="00EC5ECD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14"/>
                <w:szCs w:val="14"/>
                <w:rtl/>
                <w:lang w:bidi="fa-IR"/>
              </w:rPr>
            </w:pPr>
          </w:p>
          <w:p w14:paraId="41051D35" w14:textId="5835F510" w:rsidR="00300B7A" w:rsidRPr="00010EFF" w:rsidRDefault="00300B7A" w:rsidP="00D82A35">
            <w:pPr>
              <w:bidi/>
              <w:spacing w:after="0" w:line="240" w:lineRule="auto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5F7F109" w14:textId="4672BBFE" w:rsidR="006F3D3B" w:rsidRPr="00010EFF" w:rsidRDefault="00680D3F" w:rsidP="007E633B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مرفولوژی و فیزیولوژی حشرات</w:t>
            </w:r>
          </w:p>
          <w:p w14:paraId="5C4ECC28" w14:textId="37D232E9" w:rsidR="008051E2" w:rsidRPr="00010EFF" w:rsidRDefault="008051E2" w:rsidP="006F3D3B">
            <w:pPr>
              <w:bidi/>
              <w:spacing w:after="0" w:line="240" w:lineRule="auto"/>
              <w:rPr>
                <w:rFonts w:cs="B Zar"/>
                <w:color w:val="0D0D0D" w:themeColor="text1" w:themeTint="F2"/>
                <w:sz w:val="20"/>
                <w:szCs w:val="20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20"/>
                <w:szCs w:val="20"/>
                <w:rtl/>
                <w:lang w:bidi="fa-IR"/>
              </w:rPr>
              <w:t>کلیات حشره شناسی پزشکی</w:t>
            </w:r>
          </w:p>
          <w:p w14:paraId="55FB07C7" w14:textId="77777777" w:rsidR="008051E2" w:rsidRPr="00010EFF" w:rsidRDefault="008051E2" w:rsidP="00D82A35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1A6630B1" w14:textId="2A025DB8" w:rsidR="007E633B" w:rsidRPr="00010EFF" w:rsidRDefault="007E633B" w:rsidP="007E633B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</w:tc>
      </w:tr>
      <w:tr w:rsidR="00010EFF" w:rsidRPr="00010EFF" w14:paraId="5F3DFD95" w14:textId="77777777" w:rsidTr="00861E07">
        <w:trPr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7805DF9" w14:textId="77777777" w:rsidR="00300B7A" w:rsidRPr="00010EFF" w:rsidRDefault="00300B7A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</w:rPr>
              <w:t>جمع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</w:tcPr>
          <w:p w14:paraId="22A1EDD4" w14:textId="7D223EF3" w:rsidR="00300B7A" w:rsidRPr="00010EFF" w:rsidRDefault="006D1569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E208F0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9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92DA5B9" w14:textId="2BEFB209" w:rsidR="00300B7A" w:rsidRPr="00010EFF" w:rsidRDefault="0057737C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6210F2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</w:tcPr>
          <w:p w14:paraId="273B7D87" w14:textId="7E064C5B" w:rsidR="00300B7A" w:rsidRPr="00010EFF" w:rsidRDefault="006D1569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3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</w:tcPr>
          <w:p w14:paraId="304B7D49" w14:textId="77777777" w:rsidR="00300B7A" w:rsidRPr="00010EFF" w:rsidRDefault="00300B7A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B1219CF" w14:textId="77777777" w:rsidR="00300B7A" w:rsidRPr="00010EFF" w:rsidRDefault="00300B7A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</w:rPr>
              <w:t>جمع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74EE31" w14:textId="77777777" w:rsidR="00300B7A" w:rsidRPr="00010EFF" w:rsidRDefault="00F81AC9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E2BF65" w14:textId="7BEA4605" w:rsidR="00300B7A" w:rsidRPr="00010EFF" w:rsidRDefault="00F81AC9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6F3D3B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D54742" w14:textId="4E908B08" w:rsidR="00300B7A" w:rsidRPr="00010EFF" w:rsidRDefault="006210F2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</w:tcPr>
          <w:p w14:paraId="321B5FFB" w14:textId="77777777" w:rsidR="00300B7A" w:rsidRPr="00010EFF" w:rsidRDefault="00300B7A" w:rsidP="00F86211">
            <w:pPr>
              <w:bidi/>
              <w:spacing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</w:p>
        </w:tc>
      </w:tr>
      <w:tr w:rsidR="00010EFF" w:rsidRPr="00010EFF" w14:paraId="2DC8457A" w14:textId="77777777" w:rsidTr="00861E07">
        <w:trPr>
          <w:trHeight w:val="224"/>
          <w:jc w:val="center"/>
        </w:trPr>
        <w:tc>
          <w:tcPr>
            <w:tcW w:w="2743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83613B5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ترم 7</w:t>
            </w:r>
          </w:p>
        </w:tc>
        <w:tc>
          <w:tcPr>
            <w:tcW w:w="451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7D9EEF5A" w14:textId="77777777" w:rsidR="00F86211" w:rsidRPr="00010EFF" w:rsidRDefault="00F86211" w:rsidP="00637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5513F6A" w14:textId="77777777" w:rsidR="00F86211" w:rsidRPr="00010EFF" w:rsidRDefault="00F86211" w:rsidP="00637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A98C1" w14:textId="77777777" w:rsidR="00F86211" w:rsidRPr="00010EFF" w:rsidRDefault="00F86211" w:rsidP="00637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14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30C2F663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  <w:tc>
          <w:tcPr>
            <w:tcW w:w="233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2F860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ترم 8</w:t>
            </w:r>
          </w:p>
        </w:tc>
        <w:tc>
          <w:tcPr>
            <w:tcW w:w="4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F4E7F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كل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32CE4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نظري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DD6A1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عملي</w:t>
            </w:r>
          </w:p>
        </w:tc>
        <w:tc>
          <w:tcPr>
            <w:tcW w:w="20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3DFDA59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Titr"/>
                <w:color w:val="0D0D0D" w:themeColor="text1" w:themeTint="F2"/>
                <w:sz w:val="13"/>
                <w:szCs w:val="13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sz w:val="13"/>
                <w:szCs w:val="13"/>
                <w:rtl/>
              </w:rPr>
              <w:t>پيش نيازها</w:t>
            </w:r>
          </w:p>
        </w:tc>
      </w:tr>
      <w:tr w:rsidR="00010EFF" w:rsidRPr="00010EFF" w14:paraId="01A2C842" w14:textId="77777777" w:rsidTr="00F86211">
        <w:trPr>
          <w:trHeight w:val="980"/>
          <w:jc w:val="center"/>
        </w:trPr>
        <w:tc>
          <w:tcPr>
            <w:tcW w:w="2743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14FB209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لیات لیشمانیوز</w:t>
            </w:r>
          </w:p>
          <w:p w14:paraId="596DE25A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زمایشگاه کلیات لیشمانیوز</w:t>
            </w:r>
          </w:p>
          <w:p w14:paraId="679183CA" w14:textId="168C9411" w:rsidR="00D82A35" w:rsidRPr="00010EFF" w:rsidRDefault="006F3D3B" w:rsidP="00D82A35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نوپدیدی و بازپدیدی بیماری ها</w:t>
            </w:r>
          </w:p>
          <w:p w14:paraId="5479C834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مدیریت محیط در مبارزه با بندپایان</w:t>
            </w:r>
          </w:p>
          <w:p w14:paraId="5F025B57" w14:textId="77777777" w:rsidR="007E633B" w:rsidRPr="00010EFF" w:rsidRDefault="007E633B" w:rsidP="007E633B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7876FA62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فات شهری</w:t>
            </w:r>
          </w:p>
          <w:p w14:paraId="07708362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سمینار</w:t>
            </w:r>
          </w:p>
          <w:p w14:paraId="27783D52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آئین زندگی</w:t>
            </w:r>
          </w:p>
          <w:p w14:paraId="4AD548E2" w14:textId="77777777" w:rsidR="00F86211" w:rsidRPr="00010EFF" w:rsidRDefault="00F86211" w:rsidP="00F86211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جوندگان مهم پزشکی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82AE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AFE2ACB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33BCA8EE" w14:textId="2A18FCAF" w:rsidR="00D82A35" w:rsidRPr="00010EFF" w:rsidRDefault="006F3D3B" w:rsidP="00D82A35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7A97D9D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C44D0FD" w14:textId="77777777" w:rsidR="007E633B" w:rsidRPr="00010EFF" w:rsidRDefault="007E633B" w:rsidP="007E633B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27127BC3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B22B971" w14:textId="77777777" w:rsidR="00F86211" w:rsidRPr="00010EFF" w:rsidRDefault="00DF02E9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4E30D01C" w14:textId="4E220F4B" w:rsidR="00F86211" w:rsidRPr="00010EFF" w:rsidRDefault="00E208F0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14CA7DB2" w14:textId="77777777" w:rsidR="00DF02E9" w:rsidRPr="00010EFF" w:rsidRDefault="00DF02E9" w:rsidP="00DF02E9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3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7523" w14:textId="77777777" w:rsidR="00F86211" w:rsidRPr="00010EFF" w:rsidRDefault="00F86211" w:rsidP="00D82A35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31E4A518" w14:textId="77777777" w:rsidR="00F86211" w:rsidRPr="00010EFF" w:rsidRDefault="00D82A35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B9E5A6B" w14:textId="1BA29B5F" w:rsidR="00D82A35" w:rsidRPr="00010EFF" w:rsidRDefault="006F3D3B" w:rsidP="00D82A35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74FF8665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09D3D47E" w14:textId="77777777" w:rsidR="007E633B" w:rsidRPr="00010EFF" w:rsidRDefault="007E633B" w:rsidP="007E633B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1E8BACBC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F6E5C4B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77D7ABB1" w14:textId="38ABB5E4" w:rsidR="00F86211" w:rsidRPr="00010EFF" w:rsidRDefault="00E208F0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  <w:p w14:paraId="3E52C7D5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CD797" w14:textId="069A6244" w:rsidR="00F86211" w:rsidRPr="00010EFF" w:rsidRDefault="006F3D3B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4F67F9D0" w14:textId="4F2994AE" w:rsidR="00F86211" w:rsidRPr="00010EFF" w:rsidRDefault="006F3D3B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62E78CC2" w14:textId="482F3E2A" w:rsidR="007E633B" w:rsidRPr="00010EFF" w:rsidRDefault="006F3D3B" w:rsidP="007E633B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80FD367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22378094" w14:textId="77777777" w:rsidR="006F3D3B" w:rsidRPr="00010EFF" w:rsidRDefault="006F3D3B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</w:p>
          <w:p w14:paraId="7B40D949" w14:textId="005FDDF8" w:rsidR="00F86211" w:rsidRPr="00010EFF" w:rsidRDefault="006F3D3B" w:rsidP="006F3D3B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1DCCB32" w14:textId="56450EAE" w:rsidR="00F86211" w:rsidRPr="00010EFF" w:rsidRDefault="006F3D3B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  <w:p w14:paraId="2DDDF9C3" w14:textId="469D6B58" w:rsidR="00F86211" w:rsidRPr="00010EFF" w:rsidRDefault="00E208F0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0E6BF271" w14:textId="34AD8AB3" w:rsidR="006F3D3B" w:rsidRPr="00010EFF" w:rsidRDefault="006F3D3B" w:rsidP="006F3D3B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EDF3" w14:textId="77777777" w:rsidR="00B43499" w:rsidRPr="00010EFF" w:rsidRDefault="00B43499" w:rsidP="00B43499">
            <w:pPr>
              <w:bidi/>
              <w:spacing w:line="240" w:lineRule="auto"/>
              <w:rPr>
                <w:rFonts w:cs="B Zar"/>
                <w:color w:val="0D0D0D" w:themeColor="text1" w:themeTint="F2"/>
                <w:sz w:val="14"/>
                <w:szCs w:val="14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4"/>
                <w:szCs w:val="14"/>
                <w:rtl/>
                <w:lang w:bidi="fa-IR"/>
              </w:rPr>
              <w:t>کلیات حشره شناسی پزشکی</w:t>
            </w:r>
          </w:p>
          <w:p w14:paraId="6D9780B4" w14:textId="77777777" w:rsidR="00D82A35" w:rsidRPr="00010EFF" w:rsidRDefault="00B43499" w:rsidP="00D82A35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4"/>
                <w:szCs w:val="14"/>
                <w:rtl/>
                <w:lang w:bidi="fa-IR"/>
              </w:rPr>
              <w:t>کلیات حشره شناسی پزشکی</w:t>
            </w:r>
            <w:r w:rsidR="00D82A35" w:rsidRPr="00010EFF">
              <w:rPr>
                <w:rFonts w:cs="B Zar" w:hint="cs"/>
                <w:color w:val="0D0D0D" w:themeColor="text1" w:themeTint="F2"/>
                <w:sz w:val="14"/>
                <w:szCs w:val="14"/>
                <w:rtl/>
                <w:lang w:bidi="fa-IR"/>
              </w:rPr>
              <w:t xml:space="preserve">                              </w:t>
            </w:r>
            <w:r w:rsidR="00D82A35"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کلیات لیشمانیوز</w:t>
            </w:r>
          </w:p>
          <w:p w14:paraId="68317C4A" w14:textId="77777777" w:rsidR="00B43499" w:rsidRPr="00010EFF" w:rsidRDefault="00B43499" w:rsidP="00B43499">
            <w:pPr>
              <w:bidi/>
              <w:spacing w:line="240" w:lineRule="auto"/>
              <w:rPr>
                <w:rFonts w:cs="B Zar"/>
                <w:color w:val="0D0D0D" w:themeColor="text1" w:themeTint="F2"/>
                <w:sz w:val="2"/>
                <w:szCs w:val="2"/>
                <w:rtl/>
                <w:lang w:bidi="fa-IR"/>
              </w:rPr>
            </w:pPr>
          </w:p>
          <w:p w14:paraId="4D7A094F" w14:textId="77777777" w:rsidR="007E633B" w:rsidRPr="00010EFF" w:rsidRDefault="007E633B" w:rsidP="007E633B">
            <w:pPr>
              <w:bidi/>
              <w:spacing w:after="0" w:line="240" w:lineRule="auto"/>
              <w:jc w:val="lowKashida"/>
              <w:rPr>
                <w:rFonts w:cs="B Zar"/>
                <w:color w:val="0D0D0D" w:themeColor="text1" w:themeTint="F2"/>
                <w:sz w:val="16"/>
                <w:szCs w:val="16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sz w:val="16"/>
                <w:szCs w:val="16"/>
                <w:rtl/>
                <w:lang w:bidi="fa-IR"/>
              </w:rPr>
              <w:t>آفت کش ها و کاربرد آنها-اصول مبارزه با بندپایان</w:t>
            </w:r>
          </w:p>
          <w:p w14:paraId="5DC40127" w14:textId="77777777" w:rsidR="007E633B" w:rsidRPr="00010EFF" w:rsidRDefault="007E633B" w:rsidP="007E633B">
            <w:pPr>
              <w:bidi/>
              <w:spacing w:line="240" w:lineRule="auto"/>
              <w:rPr>
                <w:rFonts w:cs="B Zar"/>
                <w:color w:val="0D0D0D" w:themeColor="text1" w:themeTint="F2"/>
                <w:sz w:val="14"/>
                <w:szCs w:val="14"/>
                <w:rtl/>
                <w:lang w:bidi="fa-IR"/>
              </w:rPr>
            </w:pPr>
          </w:p>
          <w:p w14:paraId="436D0CC2" w14:textId="77777777" w:rsidR="00B43499" w:rsidRPr="00010EFF" w:rsidRDefault="00B43499" w:rsidP="00B43499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98F5547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ارآموزی در عرصه 1</w:t>
            </w:r>
          </w:p>
          <w:p w14:paraId="1AC766BA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کارآموزی در عرصه 2</w:t>
            </w:r>
          </w:p>
          <w:p w14:paraId="2645540C" w14:textId="77777777" w:rsidR="00CA776C" w:rsidRPr="00010EFF" w:rsidRDefault="00CA776C" w:rsidP="00CA776C">
            <w:pPr>
              <w:bidi/>
              <w:spacing w:after="0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پروژه</w:t>
            </w:r>
          </w:p>
          <w:p w14:paraId="6EBCB08E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57CE2042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19B87ABE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55497AAD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7EF42CC4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786646F2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06BCB9EA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1134ED33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  <w:p w14:paraId="367C70EE" w14:textId="77777777" w:rsidR="00F86211" w:rsidRPr="00010EFF" w:rsidRDefault="00F86211" w:rsidP="00F86211">
            <w:pPr>
              <w:bidi/>
              <w:spacing w:after="0"/>
              <w:jc w:val="lowKashida"/>
              <w:rPr>
                <w:rFonts w:cs="B Zar"/>
                <w:color w:val="0D0D0D" w:themeColor="text1" w:themeTint="F2"/>
                <w:lang w:bidi="fa-IR"/>
              </w:rPr>
            </w:pP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5252A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8</w:t>
            </w:r>
          </w:p>
          <w:p w14:paraId="7ECC2E41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8</w:t>
            </w:r>
          </w:p>
          <w:p w14:paraId="636F99C4" w14:textId="7A176F9E" w:rsidR="00CA776C" w:rsidRPr="00010EFF" w:rsidRDefault="00CA776C" w:rsidP="00CA776C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AE86B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614A7F0A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  <w:p w14:paraId="5F632025" w14:textId="01F8852B" w:rsidR="00CA776C" w:rsidRPr="00010EFF" w:rsidRDefault="00CA776C" w:rsidP="00CA776C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0C05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8</w:t>
            </w:r>
          </w:p>
          <w:p w14:paraId="09029833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rtl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8</w:t>
            </w:r>
          </w:p>
          <w:p w14:paraId="203B2131" w14:textId="4395A07D" w:rsidR="00CA776C" w:rsidRPr="00010EFF" w:rsidRDefault="00CA776C" w:rsidP="00CA776C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7751491" w14:textId="77777777" w:rsidR="00F86211" w:rsidRPr="00010EFF" w:rsidRDefault="00F86211" w:rsidP="00F86211">
            <w:pPr>
              <w:bidi/>
              <w:spacing w:after="0"/>
              <w:jc w:val="center"/>
              <w:rPr>
                <w:rFonts w:cs="B Zar"/>
                <w:color w:val="0D0D0D" w:themeColor="text1" w:themeTint="F2"/>
                <w:lang w:bidi="fa-IR"/>
              </w:rPr>
            </w:pPr>
          </w:p>
        </w:tc>
      </w:tr>
      <w:tr w:rsidR="00F86211" w:rsidRPr="00010EFF" w14:paraId="1E6BE415" w14:textId="77777777" w:rsidTr="00861E07">
        <w:trPr>
          <w:jc w:val="center"/>
        </w:trPr>
        <w:tc>
          <w:tcPr>
            <w:tcW w:w="27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CE94DB0" w14:textId="77777777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Mitra"/>
                <w:color w:val="0D0D0D" w:themeColor="text1" w:themeTint="F2"/>
                <w:sz w:val="24"/>
                <w:szCs w:val="2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جمع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D563E3D" w14:textId="061B10C8" w:rsidR="00F86211" w:rsidRPr="00010EFF" w:rsidRDefault="00DF02E9" w:rsidP="00F86211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E208F0" w:rsidRPr="00010EFF">
              <w:rPr>
                <w:rFonts w:cs="B Mitra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09EA5A4" w14:textId="5E754530" w:rsidR="00F86211" w:rsidRPr="00010EFF" w:rsidRDefault="006F3D3B" w:rsidP="00F86211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rtl/>
                <w:lang w:bidi="fa-IR"/>
              </w:rPr>
              <w:t>8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1456B9C" w14:textId="3FC9A893" w:rsidR="00F86211" w:rsidRPr="00010EFF" w:rsidRDefault="00CA776C" w:rsidP="00F86211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Mitra" w:hint="cs"/>
                <w:b/>
                <w:bCs/>
                <w:color w:val="0D0D0D" w:themeColor="text1" w:themeTint="F2"/>
                <w:rtl/>
                <w:lang w:bidi="fa-IR"/>
              </w:rPr>
              <w:t>3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F3DE9DC" w14:textId="77777777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color w:val="0D0D0D" w:themeColor="text1" w:themeTint="F2"/>
                <w:lang w:bidi="fa-IR"/>
              </w:rPr>
            </w:pPr>
          </w:p>
        </w:tc>
        <w:tc>
          <w:tcPr>
            <w:tcW w:w="2338" w:type="dxa"/>
            <w:tcBorders>
              <w:top w:val="single" w:sz="4" w:space="0" w:color="FFFFFF"/>
              <w:left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5415A83" w14:textId="77777777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Mitra"/>
                <w:color w:val="0D0D0D" w:themeColor="text1" w:themeTint="F2"/>
                <w:sz w:val="24"/>
                <w:szCs w:val="24"/>
                <w:lang w:bidi="fa-IR"/>
              </w:rPr>
            </w:pPr>
            <w:r w:rsidRPr="00010EFF">
              <w:rPr>
                <w:rFonts w:cs="B Titr" w:hint="cs"/>
                <w:color w:val="0D0D0D" w:themeColor="text1" w:themeTint="F2"/>
                <w:rtl/>
              </w:rPr>
              <w:t>جمع</w:t>
            </w:r>
          </w:p>
        </w:tc>
        <w:tc>
          <w:tcPr>
            <w:tcW w:w="439" w:type="dxa"/>
            <w:tcBorders>
              <w:top w:val="single" w:sz="4" w:space="0" w:color="FFFFFF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3A3944" w14:textId="45385BB1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CA776C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7</w:t>
            </w:r>
          </w:p>
        </w:tc>
        <w:tc>
          <w:tcPr>
            <w:tcW w:w="540" w:type="dxa"/>
            <w:tcBorders>
              <w:top w:val="single" w:sz="4" w:space="0" w:color="FFFFFF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FB3D246" w14:textId="77777777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-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096A8D5" w14:textId="2CC90A53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Zar"/>
                <w:b/>
                <w:bCs/>
                <w:color w:val="0D0D0D" w:themeColor="text1" w:themeTint="F2"/>
                <w:lang w:bidi="fa-IR"/>
              </w:rPr>
            </w:pPr>
            <w:r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1</w:t>
            </w:r>
            <w:r w:rsidR="00CA776C" w:rsidRPr="00010EFF">
              <w:rPr>
                <w:rFonts w:cs="B Zar" w:hint="cs"/>
                <w:b/>
                <w:bCs/>
                <w:color w:val="0D0D0D" w:themeColor="text1" w:themeTint="F2"/>
                <w:rtl/>
                <w:lang w:bidi="fa-IR"/>
              </w:rPr>
              <w:t>7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D7F8AD" w14:textId="77777777" w:rsidR="00F86211" w:rsidRPr="00010EFF" w:rsidRDefault="00F86211" w:rsidP="00F86211">
            <w:pPr>
              <w:bidi/>
              <w:spacing w:after="0" w:line="240" w:lineRule="auto"/>
              <w:jc w:val="center"/>
              <w:rPr>
                <w:rFonts w:cs="B Mitra"/>
                <w:color w:val="0D0D0D" w:themeColor="text1" w:themeTint="F2"/>
                <w:sz w:val="24"/>
                <w:szCs w:val="24"/>
                <w:lang w:bidi="fa-IR"/>
              </w:rPr>
            </w:pPr>
          </w:p>
        </w:tc>
      </w:tr>
    </w:tbl>
    <w:p w14:paraId="2C19CE4D" w14:textId="77777777" w:rsidR="004C11A2" w:rsidRPr="00010EFF" w:rsidRDefault="004C11A2" w:rsidP="002A6B5D">
      <w:pPr>
        <w:rPr>
          <w:color w:val="0D0D0D" w:themeColor="text1" w:themeTint="F2"/>
        </w:rPr>
      </w:pPr>
    </w:p>
    <w:sectPr w:rsidR="004C11A2" w:rsidRPr="00010EFF" w:rsidSect="004C11A2">
      <w:pgSz w:w="12240" w:h="15840"/>
      <w:pgMar w:top="360" w:right="1440" w:bottom="36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LY0BrJMDIzMDZR0lIJTi4sz8/NACgxrAYPi9OMsAAAA"/>
  </w:docVars>
  <w:rsids>
    <w:rsidRoot w:val="00813FDB"/>
    <w:rsid w:val="00010EFF"/>
    <w:rsid w:val="00017B91"/>
    <w:rsid w:val="00067B76"/>
    <w:rsid w:val="000E118C"/>
    <w:rsid w:val="00143B11"/>
    <w:rsid w:val="001756EB"/>
    <w:rsid w:val="001D6B81"/>
    <w:rsid w:val="001D709A"/>
    <w:rsid w:val="002A6B5D"/>
    <w:rsid w:val="002B1F38"/>
    <w:rsid w:val="002B4805"/>
    <w:rsid w:val="002B59B2"/>
    <w:rsid w:val="00300B7A"/>
    <w:rsid w:val="003277C1"/>
    <w:rsid w:val="00345659"/>
    <w:rsid w:val="0037368C"/>
    <w:rsid w:val="0037424A"/>
    <w:rsid w:val="003D1846"/>
    <w:rsid w:val="003E0221"/>
    <w:rsid w:val="00411B9B"/>
    <w:rsid w:val="004160CA"/>
    <w:rsid w:val="004C11A2"/>
    <w:rsid w:val="004C79C0"/>
    <w:rsid w:val="004D4F90"/>
    <w:rsid w:val="004F76DD"/>
    <w:rsid w:val="005146EC"/>
    <w:rsid w:val="00537D3C"/>
    <w:rsid w:val="00554F44"/>
    <w:rsid w:val="00563CD6"/>
    <w:rsid w:val="0057737C"/>
    <w:rsid w:val="005D07FA"/>
    <w:rsid w:val="005E1B5C"/>
    <w:rsid w:val="006210F2"/>
    <w:rsid w:val="00661D3D"/>
    <w:rsid w:val="00672AB1"/>
    <w:rsid w:val="00680D3F"/>
    <w:rsid w:val="00686AD0"/>
    <w:rsid w:val="00694C8A"/>
    <w:rsid w:val="006A604D"/>
    <w:rsid w:val="006D1569"/>
    <w:rsid w:val="006F3D3B"/>
    <w:rsid w:val="00703CBC"/>
    <w:rsid w:val="0073363E"/>
    <w:rsid w:val="00734BAA"/>
    <w:rsid w:val="007D2F22"/>
    <w:rsid w:val="007E633B"/>
    <w:rsid w:val="008051E2"/>
    <w:rsid w:val="00811D42"/>
    <w:rsid w:val="00812DF0"/>
    <w:rsid w:val="00813FDB"/>
    <w:rsid w:val="00941485"/>
    <w:rsid w:val="00954F5D"/>
    <w:rsid w:val="009629FF"/>
    <w:rsid w:val="009B6A91"/>
    <w:rsid w:val="009F7F34"/>
    <w:rsid w:val="00A2334D"/>
    <w:rsid w:val="00B43499"/>
    <w:rsid w:val="00B8044E"/>
    <w:rsid w:val="00BD4FCC"/>
    <w:rsid w:val="00BE0F2B"/>
    <w:rsid w:val="00BF5F6F"/>
    <w:rsid w:val="00C457C1"/>
    <w:rsid w:val="00C80E46"/>
    <w:rsid w:val="00CA776C"/>
    <w:rsid w:val="00CE7F78"/>
    <w:rsid w:val="00D82A35"/>
    <w:rsid w:val="00DE5E43"/>
    <w:rsid w:val="00DF02E9"/>
    <w:rsid w:val="00DF5898"/>
    <w:rsid w:val="00E208F0"/>
    <w:rsid w:val="00E2249A"/>
    <w:rsid w:val="00E26D5F"/>
    <w:rsid w:val="00E95841"/>
    <w:rsid w:val="00EC5ECD"/>
    <w:rsid w:val="00EE4545"/>
    <w:rsid w:val="00EF632C"/>
    <w:rsid w:val="00F70C61"/>
    <w:rsid w:val="00F81AC9"/>
    <w:rsid w:val="00F86211"/>
    <w:rsid w:val="00F911E6"/>
    <w:rsid w:val="00FD682A"/>
    <w:rsid w:val="00FE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8A3A2"/>
  <w15:docId w15:val="{C4B0B974-8A56-43B1-83C5-8CA63BD53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7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8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ajebi-PC</cp:lastModifiedBy>
  <cp:revision>2</cp:revision>
  <cp:lastPrinted>2016-07-17T10:14:00Z</cp:lastPrinted>
  <dcterms:created xsi:type="dcterms:W3CDTF">2023-11-06T07:40:00Z</dcterms:created>
  <dcterms:modified xsi:type="dcterms:W3CDTF">2023-11-06T07:40:00Z</dcterms:modified>
</cp:coreProperties>
</file>